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Chicago</w:t>
      </w:r>
    </w:p>
    <w:bookmarkStart w:id="25" w:name="Xf4e0c3ebfb83bfe460ed3102504069274967acc"/>
    <w:p>
      <w:pPr>
        <w:pStyle w:val="Heading1"/>
      </w:pPr>
      <w:r>
        <w:t xml:space="preserve">Cover Letter for Lawyer Position in United States Chicago</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Law Firm or Organization Name]</w:t>
      </w:r>
      <w:r>
        <w:br/>
      </w:r>
      <w:r>
        <w:t xml:space="preserve">[Address Line 1]</w:t>
      </w:r>
      <w:r>
        <w:br/>
      </w:r>
      <w:r>
        <w:t xml:space="preserve">[Address Line 2]</w:t>
      </w:r>
      <w:r>
        <w:br/>
      </w:r>
      <w:r>
        <w:t xml:space="preserve">Chicago, IL 60601</w:t>
      </w:r>
      <w:r>
        <w:br/>
      </w:r>
      <w:r>
        <w:t xml:space="preserve">United States</w:t>
      </w:r>
    </w:p>
    <w:p>
      <w:pPr>
        <w:pStyle w:val="BodyText"/>
      </w:pPr>
      <w:r>
        <w:t xml:space="preserve">Dear [Hiring Manager's Name],</w:t>
      </w:r>
    </w:p>
    <w:p>
      <w:pPr>
        <w:pStyle w:val="BodyText"/>
      </w:pPr>
      <w:r>
        <w:t xml:space="preserve">I am writing to express my enthusiastic interest in the Lawyer position at [Law Firm or Organization Name] in United States Chicago. As a dedicated legal professional with a strong commitment to justice, I am eager to contribute my expertise, passion for advocacy, and deep understanding of the U.S. legal system to support your firm's mission and values. With [X years] of experience in [specific practice areas such as corporate law, civil rights, criminal defense, etc.], I have developed a comprehensive skill set that aligns with the demands of this role in one of the most dynamic legal hubs in the United States—Chicago.</w:t>
      </w:r>
    </w:p>
    <w:bookmarkStart w:id="20" w:name="why-chicago-a-hub-for-legal-excellence"/>
    <w:p>
      <w:pPr>
        <w:pStyle w:val="Heading2"/>
      </w:pPr>
      <w:r>
        <w:t xml:space="preserve">Why Chicago? A Hub for Legal Excellence</w:t>
      </w:r>
    </w:p>
    <w:p>
      <w:pPr>
        <w:pStyle w:val="FirstParagraph"/>
      </w:pPr>
      <w:r>
        <w:t xml:space="preserve">The city of Chicago, a cornerstone of the United States legal landscape, offers unparalleled opportunities for lawyers to engage with complex cases, diverse clientele, and a vibrant professional community. As a Lawyer in United States Chicago, I have always been inspired by the city's rich history of legal innovation and its role as a center for national and international law firms. The unique blend of urban challenges and legal opportunities in this metropolis has shaped my career trajectory, driving me to pursue excellence in every case I handle. I am particularly drawn to [Law Firm or Organization Name] because of its reputation for [specific quality, e.g., "innovative litigation strategies," "client-focused services," or "community outreach programs"], which resonates with my own professional ethos.</w:t>
      </w:r>
    </w:p>
    <w:bookmarkEnd w:id="20"/>
    <w:bookmarkStart w:id="21" w:name="professional-background-and-expertise"/>
    <w:p>
      <w:pPr>
        <w:pStyle w:val="Heading2"/>
      </w:pPr>
      <w:r>
        <w:t xml:space="preserve">Professional Background and Expertise</w:t>
      </w:r>
    </w:p>
    <w:p>
      <w:pPr>
        <w:pStyle w:val="FirstParagraph"/>
      </w:pPr>
      <w:r>
        <w:t xml:space="preserve">As a licensed attorney in the United States, I have dedicated my career to delivering exceptional legal counsel and advocacy. My experience spans [specific areas of law, e.g., corporate transactions, employment law, immigration matters], where I have consistently demonstrated an ability to analyze complex issues, develop strategic solutions, and communicate effectively with clients and stakeholders. In my previous role as a [Your Previous Position] at [Previous Law Firm or Organization], I successfully represented clients in [specific cases or projects], resulting in favorable outcomes that underscored my commitment to justice and client satisfaction.</w:t>
      </w:r>
    </w:p>
    <w:p>
      <w:pPr>
        <w:pStyle w:val="BodyText"/>
      </w:pPr>
      <w:r>
        <w:t xml:space="preserve">One of the key strengths I bring to this role is my deep familiarity with the legal frameworks governing Illinois and the broader United States. From navigating federal regulations to understanding local ordinances, I have consistently ensured that my clients receive guidance tailored to their unique needs. For instance, during my time at [Previous Law Firm], I led a team in [specific project or case], which required a nuanced understanding of both state and federal laws. This experience reinforced the importance of adaptability and precision—qualities that are essential for any Lawyer operating in the multifaceted environment of United States Chicago.</w:t>
      </w:r>
    </w:p>
    <w:bookmarkEnd w:id="21"/>
    <w:bookmarkStart w:id="22" w:name="why-i-am-the-right-candidate"/>
    <w:p>
      <w:pPr>
        <w:pStyle w:val="Heading2"/>
      </w:pPr>
      <w:r>
        <w:t xml:space="preserve">Why I Am the Right Candidate</w:t>
      </w:r>
    </w:p>
    <w:p>
      <w:pPr>
        <w:pStyle w:val="FirstParagraph"/>
      </w:pPr>
      <w:r>
        <w:t xml:space="preserve">What sets me apart as a Lawyer is my unwavering dedication to ethical practice, client-centric service, and continuous learning. I have always believed that the role of a Lawyer extends beyond legal expertise; it involves building trust, empowering clients, and contributing to the broader community. In United States Chicago, where legal challenges often intersect with social justice issues, I have made it a priority to engage in pro bono work and community initiatives. For example, I have volunteered with [specific organizations or causes], which has allowed me to use my skills to support marginalized populations and promote equitable access to justice.</w:t>
      </w:r>
    </w:p>
    <w:p>
      <w:pPr>
        <w:pStyle w:val="BodyText"/>
      </w:pPr>
      <w:r>
        <w:t xml:space="preserve">Additionally, my ability to thrive in fast-paced, high-stakes environments has been honed through years of experience in [specific practice areas]. Whether negotiating settlements, representing clients in court, or drafting legal documents, I approach each task with meticulous attention to detail and a results-oriented mindset. I am also proficient in [specific skills such as legal research software, case management systems, or foreign languages], which further enhances my capacity to deliver efficient and effective legal services.</w:t>
      </w:r>
    </w:p>
    <w:bookmarkEnd w:id="22"/>
    <w:bookmarkStart w:id="23" w:name="Xece95969e6e64c1fed30a0d1079182d02265c6f"/>
    <w:p>
      <w:pPr>
        <w:pStyle w:val="Heading2"/>
      </w:pPr>
      <w:r>
        <w:t xml:space="preserve">Commitment to the United States Chicago Legal Community</w:t>
      </w:r>
    </w:p>
    <w:p>
      <w:pPr>
        <w:pStyle w:val="FirstParagraph"/>
      </w:pPr>
      <w:r>
        <w:t xml:space="preserve">Chicago is not just a city—it is a symbol of resilience, diversity, and opportunity. As a Lawyer in this region, I have witnessed firsthand how the legal profession can shape lives and influence societal change. I am particularly motivated by the chance to collaborate with [Law Firm or Organization Name] in addressing pressing issues facing residents of United States Chicago, such as [specific issues like economic inequality, housing rights, or environmental justice]. My goal is to leverage my expertise to support your firm's mission of [specific mission or values], while also contributing to the growth and stability of the local legal ecosystem.</w:t>
      </w:r>
    </w:p>
    <w:bookmarkEnd w:id="23"/>
    <w:bookmarkStart w:id="24" w:name="conclusion"/>
    <w:p>
      <w:pPr>
        <w:pStyle w:val="Heading2"/>
      </w:pPr>
      <w:r>
        <w:t xml:space="preserve">Conclusion</w:t>
      </w:r>
    </w:p>
    <w:p>
      <w:pPr>
        <w:pStyle w:val="FirstParagraph"/>
      </w:pPr>
      <w:r>
        <w:t xml:space="preserve">In conclusion, I am confident that my background, skills, and passion for law make me an ideal candidate for the Lawyer position at [Law Firm or Organization Name]. I am eager to bring my experience in United States Chicago to your team and contribute to the continued success of your firm. Thank you for considering my application. I would welcome the opportunity to discuss how my qualifications align with your needs and how I can contribute to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Cover Letter - United States Chicago</dc:title>
  <dc:creator/>
  <cp:keywords/>
  <dcterms:created xsi:type="dcterms:W3CDTF">2026-07-24T20:37:40Z</dcterms:created>
  <dcterms:modified xsi:type="dcterms:W3CDTF">2026-07-24T20:37:40Z</dcterms:modified>
</cp:coreProperties>
</file>

<file path=docProps/custom.xml><?xml version="1.0" encoding="utf-8"?>
<Properties xmlns="http://schemas.openxmlformats.org/officeDocument/2006/custom-properties" xmlns:vt="http://schemas.openxmlformats.org/officeDocument/2006/docPropsVTypes"/>
</file>